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ameplay-specifics"/>
    <w:p>
      <w:pPr>
        <w:pStyle w:val="Heading1"/>
      </w:pPr>
      <w:r>
        <w:t xml:space="preserve">Gameplay Specifics</w:t>
      </w:r>
    </w:p>
    <w:p>
      <w:pPr>
        <w:pStyle w:val="FirstParagraph"/>
      </w:pPr>
      <w:r>
        <w:t xml:space="preserve">Σε αυτό το έγγραφο θα εστιάσουμε στο gameplay και στα συγκεκριμένα χαρακτηριστικά του παιχνιδιού</w:t>
      </w:r>
      <w:r>
        <w:t xml:space="preserve"> </w:t>
      </w:r>
      <w:r>
        <w:t xml:space="preserve">μιας που η κεντρική ιδέα έχει σε μεγάλο βαθμό προσδιοριστεί από το πρώτο έγγραφο σε συνδυασμό με τις</w:t>
      </w:r>
      <w:r>
        <w:t xml:space="preserve"> </w:t>
      </w:r>
      <w:r>
        <w:t xml:space="preserve">συζητήσεις μας.</w:t>
      </w:r>
    </w:p>
    <w:bookmarkEnd w:id="20"/>
    <w:bookmarkStart w:id="21" w:name="εισαγωγή"/>
    <w:p>
      <w:pPr>
        <w:pStyle w:val="Heading1"/>
      </w:pPr>
      <w:r>
        <w:t xml:space="preserve">Εισαγωγή</w:t>
      </w:r>
    </w:p>
    <w:p>
      <w:pPr>
        <w:pStyle w:val="FirstParagraph"/>
      </w:pPr>
      <w:r>
        <w:t xml:space="preserve">Καθώς τα πολλά mini-games τύπου among us θα ήταν δύσκολο να υλοποιηθούν σε ικανοποιητικό βαθμό</w:t>
      </w:r>
      <w:r>
        <w:t xml:space="preserve"> </w:t>
      </w:r>
      <w:r>
        <w:t xml:space="preserve">θα επιλέξω μια πιο idle λογική ή οποία θα επιτρέπει να εστιάσουμε στο user profiling, στις</w:t>
      </w:r>
      <w:r>
        <w:t xml:space="preserve"> </w:t>
      </w:r>
      <w:r>
        <w:t xml:space="preserve">επιλογές του παίκτη και στο visualize των συμπτωμάτων της κατάθλιψης.</w:t>
      </w:r>
    </w:p>
    <w:bookmarkEnd w:id="21"/>
    <w:bookmarkStart w:id="29" w:name="gameplay"/>
    <w:p>
      <w:pPr>
        <w:pStyle w:val="Heading1"/>
      </w:pPr>
      <w:r>
        <w:t xml:space="preserve">Gameplay</w:t>
      </w:r>
    </w:p>
    <w:p>
      <w:pPr>
        <w:pStyle w:val="FirstParagraph"/>
      </w:pPr>
      <w:r>
        <w:t xml:space="preserve">Ο παίκτης θα είναι το κεντρικό AI του διαστημικού σταθμού, ωστόσο θα μπορεί να κινείτε μέσα σε</w:t>
      </w:r>
      <w:r>
        <w:t xml:space="preserve"> </w:t>
      </w:r>
      <w:r>
        <w:t xml:space="preserve">αυτόν σαν ένα μικρό ρομποτάκι ,καθώς έτσι θα είναι λίγο πιο interactive από το να ήταν άπλα μια</w:t>
      </w:r>
      <w:r>
        <w:t xml:space="preserve"> </w:t>
      </w:r>
      <w:r>
        <w:t xml:space="preserve">κεντρική οθόνη.</w:t>
      </w:r>
      <w:r>
        <w:t xml:space="preserve"> </w:t>
      </w:r>
      <w:r>
        <w:t xml:space="preserve">Το διαστημόπλοιο θα έχει 6 δωμάτια , 5 εκ των οποίον θα προορίζονται για harvesting ξεχωριστών</w:t>
      </w:r>
      <w:r>
        <w:t xml:space="preserve"> </w:t>
      </w:r>
      <w:r>
        <w:t xml:space="preserve">resources. Ο παίκτης θα περιηγείται ελευθέρα σε αυτά μαζί με τον καπετάνιο</w:t>
      </w:r>
      <w:r>
        <w:t xml:space="preserve"> </w:t>
      </w:r>
      <w:r>
        <w:t xml:space="preserve">προσπαθώντας να ανεβάσει την συνολική επίδοση του διαστημικού σταθμού σε 5 δείκτες-resources.</w:t>
      </w:r>
      <w:r>
        <w:t xml:space="preserve"> </w:t>
      </w:r>
      <w:r>
        <w:t xml:space="preserve">Τo αλλo δωμάτιo θα είναι το υπνοδωμάτιο του καπετάνιο στο οποίο θα έρχεται αντιμέτωπος με τα</w:t>
      </w:r>
      <w:r>
        <w:t xml:space="preserve"> </w:t>
      </w:r>
      <w:r>
        <w:t xml:space="preserve">συμπτώματα τις κατάθλιψής του και θα εξυπηρετεί στην εξωτερίκευση των συμπτωμάτων του προς τον</w:t>
      </w:r>
      <w:r>
        <w:t xml:space="preserve"> </w:t>
      </w:r>
      <w:r>
        <w:t xml:space="preserve">παίκτη.</w:t>
      </w:r>
      <w:r>
        <w:t xml:space="preserve"> </w:t>
      </w:r>
      <w:r>
        <w:t xml:space="preserve">Το παιχνίδι δεν θα έχει κάποιο losing condition ωστόσο ή βέλτιστη συγκομιδή πόρων θα κάνει πιο</w:t>
      </w:r>
      <w:r>
        <w:t xml:space="preserve"> </w:t>
      </w:r>
      <w:r>
        <w:t xml:space="preserve">ευχάριστη του ζωή του καπετάνιου αφού οι συνθήκες διαβίωσης στο διαστημόπλοιο θα είναι καλύτερες.</w:t>
      </w:r>
      <w:r>
        <w:t xml:space="preserve"> </w:t>
      </w:r>
      <w:r>
        <w:t xml:space="preserve">Παρακάτω παρουσιάζονται τα 6 δωμάτια και ο σκοπός που εξυπηρετεί το καθένα στο παιχνίδι περιληπτικά</w:t>
      </w:r>
    </w:p>
    <w:bookmarkStart w:id="27" w:name="harvesting-rooms"/>
    <w:p>
      <w:pPr>
        <w:pStyle w:val="Heading2"/>
      </w:pPr>
      <w:r>
        <w:t xml:space="preserve">Harvesting Rooms</w:t>
      </w:r>
    </w:p>
    <w:bookmarkStart w:id="22" w:name="power-generation-deck"/>
    <w:p>
      <w:pPr>
        <w:pStyle w:val="Heading3"/>
      </w:pPr>
      <w:r>
        <w:t xml:space="preserve">Power Generation Deck</w:t>
      </w:r>
    </w:p>
    <w:p>
      <w:pPr>
        <w:pStyle w:val="FirstParagraph"/>
      </w:pPr>
      <w:r>
        <w:t xml:space="preserve">Γενική εμφάνιση : Ένα ανοιχτό κατάστρωμα με ηλιακούς συλλέκτες.</w:t>
      </w:r>
    </w:p>
    <w:p>
      <w:pPr>
        <w:pStyle w:val="BodyText"/>
      </w:pPr>
      <w:r>
        <w:t xml:space="preserve">Αλληλεπιδράσεις : Κλικάροντας τους ηλιακούς συλλέκτες η κατεύθυνσή τους αλλάζει αυτόματα σε</w:t>
      </w:r>
      <w:r>
        <w:t xml:space="preserve"> </w:t>
      </w:r>
      <w:r>
        <w:t xml:space="preserve">κατεύθυνση προς τον ήλιο μεγιστοποιώντας την ενέργεια που συλλέγει το διαστημόπλοιο.</w:t>
      </w:r>
    </w:p>
    <w:p>
      <w:pPr>
        <w:pStyle w:val="BodyText"/>
      </w:pPr>
      <w:r>
        <w:t xml:space="preserve">Harvesting impact: Για βέλτιστο harvesting o παίκτης πρέπει να κλικάρει όλους τους ηλιακούς</w:t>
      </w:r>
      <w:r>
        <w:t xml:space="preserve"> </w:t>
      </w:r>
      <w:r>
        <w:t xml:space="preserve">συλλέκτες μια φορά τη μέρα καθώς ο διαστημικός σταθμός κινείτε, μια μπάρα στο UI του</w:t>
      </w:r>
      <w:r>
        <w:t xml:space="preserve"> </w:t>
      </w:r>
      <w:r>
        <w:t xml:space="preserve">παιχνιδιού θα δείχνει πόσο optimal harvesting γίνεται. Σε ποσό κάτω από τριαντατρία τα εκατό</w:t>
      </w:r>
      <w:r>
        <w:t xml:space="preserve"> </w:t>
      </w:r>
      <w:r>
        <w:t xml:space="preserve">το AI θα ρυθμίζει το φωτισμό του διαστημοπλοίου να είναι μονίμως χαμηλός ενώ σε ποσοστά πάνω από 66</w:t>
      </w:r>
      <w:r>
        <w:t xml:space="preserve"> </w:t>
      </w:r>
      <w:r>
        <w:t xml:space="preserve">τα εκατό θα ανοίγουν διάφορες ψυχαγωγικές διαδικασίες που απαιτούν ενέργεια (πχ τηλεόραση).</w:t>
      </w:r>
    </w:p>
    <w:bookmarkEnd w:id="22"/>
    <w:bookmarkStart w:id="23" w:name="farm"/>
    <w:p>
      <w:pPr>
        <w:pStyle w:val="Heading3"/>
      </w:pPr>
      <w:r>
        <w:t xml:space="preserve">Farm</w:t>
      </w:r>
    </w:p>
    <w:p>
      <w:pPr>
        <w:pStyle w:val="FirstParagraph"/>
      </w:pPr>
      <w:r>
        <w:t xml:space="preserve">Ο καπετάνιος παράγει μόνος του την τροφή του με ανακυκλωμένο νερό και σπόρους καθώς είναι πιο</w:t>
      </w:r>
      <w:r>
        <w:t xml:space="preserve"> </w:t>
      </w:r>
      <w:r>
        <w:t xml:space="preserve">οικονομικό και υγιεινό από το να φυλάει τεράστιες ποσότητες φαγητού από την αρχή του ταξιδιού.</w:t>
      </w:r>
      <w:r>
        <w:t xml:space="preserve"> </w:t>
      </w:r>
      <w:r>
        <w:t xml:space="preserve">Σε αυτό το δωμάτιο ο παίκτης πρέπει να κλικάρει της δεξαμενές νερού για να παραχθεί νερό και να</w:t>
      </w:r>
      <w:r>
        <w:t xml:space="preserve"> </w:t>
      </w:r>
      <w:r>
        <w:t xml:space="preserve">περιμένει μέχρι ο καπετάνιος να κουβαλήσει το νερό στις φυτείες , μετά από κάποιες ώρες πρέπει να</w:t>
      </w:r>
      <w:r>
        <w:t xml:space="preserve"> </w:t>
      </w:r>
      <w:r>
        <w:t xml:space="preserve">κλικάρει τις φυτείες για να μαζέψει τα φαγητά.</w:t>
      </w:r>
      <w:r>
        <w:t xml:space="preserve"> </w:t>
      </w:r>
      <w:r>
        <w:t xml:space="preserve">Όσο περισσότερο απόθεμα υπάρχει τόσο πιο πλουσιοπάροχα και πολυποίκιλα γεύματα παράγονται με</w:t>
      </w:r>
      <w:r>
        <w:t xml:space="preserve"> </w:t>
      </w:r>
      <w:r>
        <w:t xml:space="preserve">αποτέλεσμα ο καπετάνιος να τρέφεται καλύτερα.</w:t>
      </w:r>
    </w:p>
    <w:bookmarkEnd w:id="23"/>
    <w:bookmarkStart w:id="24" w:name="gym"/>
    <w:p>
      <w:pPr>
        <w:pStyle w:val="Heading3"/>
      </w:pPr>
      <w:r>
        <w:t xml:space="preserve">Gym</w:t>
      </w:r>
    </w:p>
    <w:p>
      <w:pPr>
        <w:pStyle w:val="FirstParagraph"/>
      </w:pPr>
      <w:r>
        <w:t xml:space="preserve">Ο καπετάνιος θα πρέπει να διατηρεί μια καλή φυσική κατάσταση καθώς η μειωμένη βαρύτητα επιδρά</w:t>
      </w:r>
      <w:r>
        <w:t xml:space="preserve"> </w:t>
      </w:r>
      <w:r>
        <w:t xml:space="preserve">αρνητικά</w:t>
      </w:r>
      <w:r>
        <w:t xml:space="preserve"> </w:t>
      </w:r>
      <w:r>
        <w:t xml:space="preserve">στο κυκλοφορικό σύστημα, έτσι ένα άλλο resource για harvesting είναι το fitness bar του καπετάνιου</w:t>
      </w:r>
      <w:r>
        <w:t xml:space="preserve"> </w:t>
      </w:r>
      <w:r>
        <w:t xml:space="preserve">.Σε αυτό το δωμάτιο θα έχει έναν διάδρομο γυμναστικής που με συνεχόμενα κλίκς θα ανεβαίνει η μπάρα</w:t>
      </w:r>
      <w:r>
        <w:t xml:space="preserve"> </w:t>
      </w:r>
      <w:r>
        <w:t xml:space="preserve">εκγύμνασης , με περίπου διακόσια κλίκς την μέρα ο καπετάνιος έχει μια πρόοδο 10 τα εκατό στο</w:t>
      </w:r>
      <w:r>
        <w:t xml:space="preserve"> </w:t>
      </w:r>
      <w:r>
        <w:t xml:space="preserve">progress bar ενώ με λιγότερα από 50 έχει μια πτώση κατά 10 τα εκατό.</w:t>
      </w:r>
      <w:r>
        <w:t xml:space="preserve"> </w:t>
      </w:r>
      <w:r>
        <w:t xml:space="preserve">Η γυμναστική ανεβάζει την διάθεση του καπετάνιου καθώς και την ταχύτητα που εκτελεί τα υπόλοιπα</w:t>
      </w:r>
      <w:r>
        <w:t xml:space="preserve"> </w:t>
      </w:r>
      <w:r>
        <w:t xml:space="preserve">tasks.</w:t>
      </w:r>
    </w:p>
    <w:bookmarkEnd w:id="24"/>
    <w:bookmarkStart w:id="25" w:name="metal-collection-room"/>
    <w:p>
      <w:pPr>
        <w:pStyle w:val="Heading3"/>
      </w:pPr>
      <w:r>
        <w:t xml:space="preserve">Metal Collection Room</w:t>
      </w:r>
    </w:p>
    <w:p>
      <w:pPr>
        <w:pStyle w:val="FirstParagraph"/>
      </w:pPr>
      <w:r>
        <w:t xml:space="preserve">Το διαστημόπλοιο συλλέγει αυτόματα μέταλλα από το περιβάλλον καθώς η Αποστόλη βρίσκεται σε μία ζώνη</w:t>
      </w:r>
      <w:r>
        <w:t xml:space="preserve"> </w:t>
      </w:r>
      <w:r>
        <w:t xml:space="preserve">από την οποία ταξιδεύει πολύ αστρική σκόνη.Ο καπετάνιος καλείτε να φιλτράρει την συλλεχθείσα σκόνη</w:t>
      </w:r>
      <w:r>
        <w:t xml:space="preserve"> </w:t>
      </w:r>
      <w:r>
        <w:t xml:space="preserve">σε μηχανήματα συλλογής και στη συνέχεια να λιώσει την σκόνη από μέταλλα σε ένα δεύτερό μηχάνημα</w:t>
      </w:r>
      <w:r>
        <w:t xml:space="preserve"> </w:t>
      </w:r>
      <w:r>
        <w:t xml:space="preserve">για να φτιάξει μεταλλικές πλάκες (αντίστοιχα mechanics με τη φάρμα).</w:t>
      </w:r>
      <w:r>
        <w:t xml:space="preserve"> </w:t>
      </w:r>
      <w:r>
        <w:t xml:space="preserve">Αυτό το δωμάτιο ξεκλειδώνεται μονό όταν η ενέργεια είναι πάνω από 66 τα εκατό και τα μέταλλα</w:t>
      </w:r>
      <w:r>
        <w:t xml:space="preserve"> </w:t>
      </w:r>
      <w:r>
        <w:t xml:space="preserve">χρησιμοποιούνται στο επόμενο δωμάτιο</w:t>
      </w:r>
    </w:p>
    <w:bookmarkEnd w:id="25"/>
    <w:bookmarkStart w:id="26" w:name="d-printer"/>
    <w:p>
      <w:pPr>
        <w:pStyle w:val="Heading3"/>
      </w:pPr>
      <w:r>
        <w:t xml:space="preserve">3D printer</w:t>
      </w:r>
    </w:p>
    <w:p>
      <w:pPr>
        <w:pStyle w:val="FirstParagraph"/>
      </w:pPr>
      <w:r>
        <w:t xml:space="preserve">Αυτό είναι το τελευταίο δωμάτιο στο οποίο εχεί access ο παίκτης αφου παράξει μερικές μεταλικές</w:t>
      </w:r>
      <w:r>
        <w:t xml:space="preserve"> </w:t>
      </w:r>
      <w:r>
        <w:t xml:space="preserve">μπάρες. Είναι το αντίστοιχο με τα shops σε πολλά παιχνίδια αφού καταναλώνεί μπάρες για να φτίαξεί</w:t>
      </w:r>
      <w:r>
        <w:t xml:space="preserve"> </w:t>
      </w:r>
      <w:r>
        <w:t xml:space="preserve">εξαρτήματα που του διευκολύνουν τα άλλα harvesting rooms ή θα βελτιώνουν το περιμένει στα αλλά δυο</w:t>
      </w:r>
      <w:r>
        <w:t xml:space="preserve"> </w:t>
      </w:r>
      <w:r>
        <w:t xml:space="preserve">δωμάτια.</w:t>
      </w:r>
    </w:p>
    <w:bookmarkEnd w:id="26"/>
    <w:bookmarkEnd w:id="27"/>
    <w:bookmarkStart w:id="28" w:name="μετά-το-resource-managment"/>
    <w:p>
      <w:pPr>
        <w:pStyle w:val="Heading2"/>
      </w:pPr>
      <w:r>
        <w:t xml:space="preserve">Μετά το resource managment</w:t>
      </w:r>
    </w:p>
    <w:p>
      <w:pPr>
        <w:pStyle w:val="FirstParagraph"/>
      </w:pPr>
      <w:r>
        <w:t xml:space="preserve">Η μέρα θα έχει περίπου δέκα λεπτά για να ολοκληρωθούν tasks κατ᾽επιλογή του παίκτη</w:t>
      </w:r>
      <w:r>
        <w:t xml:space="preserve"> </w:t>
      </w:r>
      <w:r>
        <w:t xml:space="preserve">στα παραπάνω δωμάτια.</w:t>
      </w:r>
      <w:r>
        <w:t xml:space="preserve"> </w:t>
      </w:r>
      <w:r>
        <w:t xml:space="preserve">Στο τέλος της μέρας το παιχνίδι θα έχει άλλες δύο φάσεις:</w:t>
      </w:r>
      <w:r>
        <w:t xml:space="preserve"> </w:t>
      </w:r>
      <w:r>
        <w:t xml:space="preserve">Δύο λεπτα στο δωμάτιο του καπετάνιου που ο παίκτης απλά θα παρακολουθεί και τέλος μια</w:t>
      </w:r>
      <w:r>
        <w:t xml:space="preserve"> </w:t>
      </w:r>
      <w:r>
        <w:t xml:space="preserve">οθόνη μενού οπού ο παίκτης θα καλείτε να κάνει ένα assessment του καπετάνιου βάση των προηγούμενων</w:t>
      </w:r>
      <w:r>
        <w:t xml:space="preserve"> </w:t>
      </w:r>
      <w:r>
        <w:t xml:space="preserve">δύο λεπτών και πίο σπάνια ενα self assessment.</w:t>
      </w:r>
      <w:r>
        <w:t xml:space="preserve"> </w:t>
      </w:r>
      <w:r>
        <w:t xml:space="preserve">Το υπνοδωμάτιο θα αναλυθεί στην επόμενη ενότητα που έχει να κάνει με την ποσοτικοποίηση της</w:t>
      </w:r>
      <w:r>
        <w:t xml:space="preserve"> </w:t>
      </w:r>
      <w:r>
        <w:t xml:space="preserve">κατάθλιψης του καπετάνιου.</w:t>
      </w:r>
    </w:p>
    <w:bookmarkEnd w:id="28"/>
    <w:bookmarkEnd w:id="29"/>
    <w:bookmarkStart w:id="40" w:name="depression-quantification"/>
    <w:p>
      <w:pPr>
        <w:pStyle w:val="Heading1"/>
      </w:pPr>
      <w:r>
        <w:t xml:space="preserve">Depression quantification</w:t>
      </w:r>
    </w:p>
    <w:p>
      <w:pPr>
        <w:pStyle w:val="FirstParagraph"/>
      </w:pPr>
      <w:r>
        <w:t xml:space="preserve">Θεωρώ ότι για να υπάρχει πιο σφαιρική επιμόρφωση του παίκτη περί τις συμπτωματολογίας ο καπετάνιος</w:t>
      </w:r>
      <w:r>
        <w:t xml:space="preserve"> </w:t>
      </w:r>
      <w:r>
        <w:t xml:space="preserve">στα διάφορα στάδια κατάθλιψης του θα παρουσιάζει όλα τα συμπτώματα του madrs scale σε άλλους βαθμούς.</w:t>
      </w:r>
      <w:r>
        <w:t xml:space="preserve"> </w:t>
      </w:r>
      <w:r>
        <w:t xml:space="preserve">Έτσι η ψυχολογική κατάσταση του καπετάνιου θα έχει πέντε στάδια , στο πρώτο θα έχει MADRS score</w:t>
      </w:r>
      <w:r>
        <w:t xml:space="preserve"> </w:t>
      </w:r>
      <w:r>
        <w:t xml:space="preserve">20 υποθέτοντας ότι έχει απαντήσει 2 στα 6 και στης 10 ερωτήσεις ,στο δεύτερο 30 με τρία στα έξι σε</w:t>
      </w:r>
      <w:r>
        <w:t xml:space="preserve"> </w:t>
      </w:r>
      <w:r>
        <w:t xml:space="preserve">όλες τις ερωτήσεις και ούτω καθεξής. Στους τέσσερις μήνες που θα διαρκεί το παιχνίδι η κατάθλιψη του</w:t>
      </w:r>
      <w:r>
        <w:t xml:space="preserve"> </w:t>
      </w:r>
      <w:r>
        <w:t xml:space="preserve">καπετάνιου θα είναι μέχρι ένα βαθμό scripted και μέχρι ένα βαθμό θα επηρεάζεται από τις επιδώσεις του</w:t>
      </w:r>
      <w:r>
        <w:t xml:space="preserve"> </w:t>
      </w:r>
      <w:r>
        <w:t xml:space="preserve">παίκτη.Έτσι το scripted κομμάτι θα λέει ότι στη διάρκεια τεσσάρων μηνών το σκορ αρχίζει από 20 και</w:t>
      </w:r>
      <w:r>
        <w:t xml:space="preserve"> </w:t>
      </w:r>
      <w:r>
        <w:t xml:space="preserve">τελειώνει σε 60, ενώ ο παίκτης θα μπορεί να ρίξει το σκορ μέχρι και 20 πόντους (άλλα όχι κάτω από 20</w:t>
      </w:r>
      <w:r>
        <w:t xml:space="preserve"> </w:t>
      </w:r>
      <w:r>
        <w:t xml:space="preserve">έτσι ώστε ο καπετάνιος να θεωρείτε πάντα καταθλιπτικός). Έτσι ένα τέλειο σε επιδόσεις run του</w:t>
      </w:r>
      <w:r>
        <w:t xml:space="preserve"> </w:t>
      </w:r>
      <w:r>
        <w:t xml:space="preserve">παιχνιδιού θα καταλήγει με τον καπετάνιο σε σκορ 40 ενώ το χειρότερο run θα καταλήγει με 60.</w:t>
      </w:r>
      <w:r>
        <w:t xml:space="preserve"> </w:t>
      </w:r>
      <w:r>
        <w:t xml:space="preserve">Η παραπάνω απόφαση έχει να κάνει με το γεγονός ότι ο παίκτης δεν μπορεί απλά βελτιώνοντας το</w:t>
      </w:r>
      <w:r>
        <w:t xml:space="preserve"> </w:t>
      </w:r>
      <w:r>
        <w:t xml:space="preserve">περιβάλλον του καπετάνιου να του φτιάξει τη ζωή αφοί η κατάθλιψη είναι και εσωτερική κατάσταση</w:t>
      </w:r>
      <w:r>
        <w:t xml:space="preserve"> </w:t>
      </w:r>
      <w:r>
        <w:t xml:space="preserve">ενώ ταυτόχρονα είναι πιο διδακτικό και ενδιαφέρον να υπάρχει ένα φάσμα καταστάσεων και όχι ένας</w:t>
      </w:r>
      <w:r>
        <w:t xml:space="preserve"> </w:t>
      </w:r>
      <w:r>
        <w:t xml:space="preserve">σταθερός δείκτης κατάθλιψης.</w:t>
      </w:r>
      <w:r>
        <w:t xml:space="preserve"> </w:t>
      </w:r>
      <w:r>
        <w:t xml:space="preserve">Οι τέσσερις in game μήνες επιλέχθηκαν καθώς είναι το ελάχιστο διάστημα για να θεωρηθεί ότι κάποιος</w:t>
      </w:r>
      <w:r>
        <w:t xml:space="preserve"> </w:t>
      </w:r>
      <w:r>
        <w:t xml:space="preserve">πάσχει από κατάθλιψη, ωστόσο το παιχνίδι θα ήταν πολύ επαναλαμβανόμενο αν είχε 120 ημέρες των</w:t>
      </w:r>
      <w:r>
        <w:t xml:space="preserve"> </w:t>
      </w:r>
      <w:r>
        <w:t xml:space="preserve">δεκατριών λεπτών οπότε θα το περιόριζα σε περίπου 20 δεκατριάλεπτα sessions περνώντας ενδιάμεσες</w:t>
      </w:r>
      <w:r>
        <w:t xml:space="preserve"> </w:t>
      </w:r>
      <w:r>
        <w:t xml:space="preserve">μέρες.</w:t>
      </w:r>
    </w:p>
    <w:p>
      <w:pPr>
        <w:pStyle w:val="BodyText"/>
      </w:pPr>
      <w:r>
        <w:t xml:space="preserve">Σε αυτό το κομμάτι θα παρουσιαστούν οι εκφάνσεις τις κατάθλιψης κυρίως μέσα στους δύο χώρους που δεν</w:t>
      </w:r>
      <w:r>
        <w:t xml:space="preserve"> </w:t>
      </w:r>
      <w:r>
        <w:t xml:space="preserve">έχουν περιγραφεί.</w:t>
      </w:r>
    </w:p>
    <w:bookmarkStart w:id="30" w:name="apparent-sadness"/>
    <w:p>
      <w:pPr>
        <w:pStyle w:val="Heading2"/>
      </w:pPr>
      <w:r>
        <w:t xml:space="preserve">Apparent Sadness</w:t>
      </w:r>
    </w:p>
    <w:p>
      <w:pPr>
        <w:pStyle w:val="FirstParagraph"/>
      </w:pPr>
      <w:r>
        <w:t xml:space="preserve">Στο τέλος τις μέρας ο καπετάνιος θα κοιτιέται στον καθρέφτη του δωματίου για μερικά δευτερόλεπτα</w:t>
      </w:r>
      <w:r>
        <w:t xml:space="preserve"> </w:t>
      </w:r>
      <w:r>
        <w:t xml:space="preserve">εκεί το πλάνο θα αλλάζει και ανάλογα την έκφραση του προσώπου του το σκορ θα είναι από δύο μέχρι έξι.</w:t>
      </w:r>
      <w:r>
        <w:t xml:space="preserve"> </w:t>
      </w:r>
      <w:r>
        <w:t xml:space="preserve">(Αυτός ο παράγοντάς επηρεάζεται από κάποια αντικείμενα που παράγονται στο 3d printer)</w:t>
      </w:r>
    </w:p>
    <w:bookmarkEnd w:id="30"/>
    <w:bookmarkStart w:id="31" w:name="reported-sadness"/>
    <w:p>
      <w:pPr>
        <w:pStyle w:val="Heading2"/>
      </w:pPr>
      <w:r>
        <w:t xml:space="preserve">Reported Sadness</w:t>
      </w:r>
    </w:p>
    <w:p>
      <w:pPr>
        <w:pStyle w:val="FirstParagraph"/>
      </w:pPr>
      <w:r>
        <w:t xml:space="preserve">Ο καπετάνιος παρατηρεί μια κωμική σειρά λίγο πριν πάει για ύπνο , ανάλογα την αντίδρασή του</w:t>
      </w:r>
      <w:r>
        <w:t xml:space="preserve"> </w:t>
      </w:r>
      <w:r>
        <w:t xml:space="preserve">μετριέται και αυτός ο βαθμός.</w:t>
      </w:r>
      <w:r>
        <w:t xml:space="preserve"> </w:t>
      </w:r>
      <w:r>
        <w:t xml:space="preserve">(Αυτός ο παράγοντάς επηρεάζεται από κάποια αντικείμενα που παράγονται στο 3d printer)</w:t>
      </w:r>
    </w:p>
    <w:bookmarkEnd w:id="31"/>
    <w:bookmarkStart w:id="32" w:name="inner-tension"/>
    <w:p>
      <w:pPr>
        <w:pStyle w:val="Heading2"/>
      </w:pPr>
      <w:r>
        <w:t xml:space="preserve">Inner Tension</w:t>
      </w:r>
    </w:p>
    <w:p>
      <w:pPr>
        <w:pStyle w:val="FirstParagraph"/>
      </w:pPr>
      <w:r>
        <w:t xml:space="preserve">Αντίστοιχο visualization με το</w:t>
      </w:r>
      <w:r>
        <w:t xml:space="preserve"> </w:t>
      </w:r>
      <w:r>
        <w:t xml:space="preserve">“</w:t>
      </w:r>
      <w:r>
        <w:t xml:space="preserve">Pessimistic thoughts</w:t>
      </w:r>
      <w:r>
        <w:t xml:space="preserve">”</w:t>
      </w:r>
      <w:r>
        <w:t xml:space="preserve"> </w:t>
      </w:r>
      <w:r>
        <w:t xml:space="preserve">και το</w:t>
      </w:r>
      <w:r>
        <w:t xml:space="preserve"> </w:t>
      </w:r>
      <w:r>
        <w:t xml:space="preserve">“</w:t>
      </w:r>
      <w:r>
        <w:t xml:space="preserve">Suicidal thoughts</w:t>
      </w:r>
      <w:r>
        <w:t xml:space="preserve">”</w:t>
      </w:r>
    </w:p>
    <w:bookmarkEnd w:id="32"/>
    <w:bookmarkStart w:id="33" w:name="reduced-sleep"/>
    <w:p>
      <w:pPr>
        <w:pStyle w:val="Heading2"/>
      </w:pPr>
      <w:r>
        <w:t xml:space="preserve">Reduced Sleep</w:t>
      </w:r>
    </w:p>
    <w:p>
      <w:pPr>
        <w:pStyle w:val="FirstParagraph"/>
      </w:pPr>
      <w:r>
        <w:t xml:space="preserve">Στα τελευταία δευτερόλεπτα της ημέρας το παιχνίδι θα μας δείχνει τον καπετάνιο με ανοιχτά μάτια στο</w:t>
      </w:r>
      <w:r>
        <w:t xml:space="preserve"> </w:t>
      </w:r>
      <w:r>
        <w:t xml:space="preserve">κρεβάτι ενώ ή ώρα θα περνάει , ανάλογα πόση ώρα έχει περάσει θα αξιολογείτε από δύο μέχρι έξι.</w:t>
      </w:r>
      <w:r>
        <w:t xml:space="preserve"> </w:t>
      </w:r>
      <w:r>
        <w:t xml:space="preserve">(Αυτός ο δείκτης επηρεάζεται από το gym)</w:t>
      </w:r>
    </w:p>
    <w:bookmarkEnd w:id="33"/>
    <w:bookmarkStart w:id="34" w:name="reduced-appetite"/>
    <w:p>
      <w:pPr>
        <w:pStyle w:val="Heading2"/>
      </w:pPr>
      <w:r>
        <w:t xml:space="preserve">Reduced Appetite</w:t>
      </w:r>
    </w:p>
    <w:p>
      <w:pPr>
        <w:pStyle w:val="FirstParagraph"/>
      </w:pPr>
      <w:r>
        <w:t xml:space="preserve">Ο καπετάνιος θα σερβίρεται αυτόματα από μια δεξαμενή θα είναι εμφανές αν στο τέλος του γεύματος του</w:t>
      </w:r>
      <w:r>
        <w:t xml:space="preserve"> </w:t>
      </w:r>
      <w:r>
        <w:t xml:space="preserve">αϕήνει αποφάγια ή όχι (Αυτός είναι ένας δείκτης που επηρεάζεται από το resource management από</w:t>
      </w:r>
      <w:r>
        <w:t xml:space="preserve"> </w:t>
      </w:r>
      <w:r>
        <w:t xml:space="preserve">το κομμάτι του farming)</w:t>
      </w:r>
    </w:p>
    <w:bookmarkEnd w:id="34"/>
    <w:bookmarkStart w:id="35" w:name="concentration-difficulties"/>
    <w:p>
      <w:pPr>
        <w:pStyle w:val="Heading2"/>
      </w:pPr>
      <w:r>
        <w:t xml:space="preserve">Concentration Difficulties</w:t>
      </w:r>
    </w:p>
    <w:p>
      <w:pPr>
        <w:pStyle w:val="FirstParagraph"/>
      </w:pPr>
      <w:r>
        <w:t xml:space="preserve">Ο καπετάνιος θα απαντάει σε μηνύματα με το έτερον του ήμισυ πριν κοιμηθεί , ανάλογα τον δείκτη</w:t>
      </w:r>
      <w:r>
        <w:t xml:space="preserve"> </w:t>
      </w:r>
      <w:r>
        <w:t xml:space="preserve">σε αυτή τη παράμετρο μπορεί να είναι απότομος , να απαντάει ασυναίσθητα ή να αγνοεί τελείως</w:t>
      </w:r>
      <w:r>
        <w:t xml:space="preserve"> </w:t>
      </w:r>
      <w:r>
        <w:t xml:space="preserve">τα μηνύματα.</w:t>
      </w:r>
    </w:p>
    <w:bookmarkEnd w:id="35"/>
    <w:bookmarkStart w:id="36" w:name="lassitude"/>
    <w:p>
      <w:pPr>
        <w:pStyle w:val="Heading2"/>
      </w:pPr>
      <w:r>
        <w:t xml:space="preserve">Lassitude</w:t>
      </w:r>
    </w:p>
    <w:p>
      <w:pPr>
        <w:pStyle w:val="FirstParagraph"/>
      </w:pPr>
      <w:r>
        <w:t xml:space="preserve">Ο καπετάνιος θα έχει άλλη μία δουλεία στην οποία το ρομποτάκι δεν θα επεμβαίνει : να συγυρίσει το</w:t>
      </w:r>
      <w:r>
        <w:t xml:space="preserve"> </w:t>
      </w:r>
      <w:r>
        <w:t xml:space="preserve">δωμάτιο του , αυτό το task θα γίνεται στο τέλος τις ημέρας και ανάλογα την επιτυχία του ή όχι</w:t>
      </w:r>
      <w:r>
        <w:t xml:space="preserve"> </w:t>
      </w:r>
      <w:r>
        <w:t xml:space="preserve">θα ποσοτικοποιείτε και το παραπάνω σύμπτωμα.</w:t>
      </w:r>
      <w:r>
        <w:t xml:space="preserve"> </w:t>
      </w:r>
      <w:r>
        <w:t xml:space="preserve">(Αυτός ο παράγοντάς επηρεάζεται από κάποια αντικείμενα που παράγονται στο 3d printer)</w:t>
      </w:r>
    </w:p>
    <w:bookmarkEnd w:id="36"/>
    <w:bookmarkStart w:id="37" w:name="inability-to-feel"/>
    <w:p>
      <w:pPr>
        <w:pStyle w:val="Heading2"/>
      </w:pPr>
      <w:r>
        <w:t xml:space="preserve">Inability to feel</w:t>
      </w:r>
    </w:p>
    <w:p>
      <w:pPr>
        <w:pStyle w:val="FirstParagraph"/>
      </w:pPr>
      <w:r>
        <w:t xml:space="preserve">Καθώς αυτός ο παράγοντας χρειάζεται λίγο πιο έντονη αλληλεπίδραση του καπετάνιου</w:t>
      </w:r>
      <w:r>
        <w:t xml:space="preserve"> </w:t>
      </w:r>
      <w:r>
        <w:t xml:space="preserve">με npcs μπορεί να σχετίζεται με τα μηνύματα που ανταλλάζει με το έτερον του ήμισυ.</w:t>
      </w:r>
      <w:r>
        <w:t xml:space="preserve"> </w:t>
      </w:r>
      <w:r>
        <w:t xml:space="preserve">Ο αλός npc θα μπορούσε να έχει προβληματισμούς που εξωτερικεύει στον καπετάνιο και ανάλογα τα</w:t>
      </w:r>
      <w:r>
        <w:t xml:space="preserve"> </w:t>
      </w:r>
      <w:r>
        <w:t xml:space="preserve">μηνύματα απαντήσεις το, μπορεί να αξιολογείτε.</w:t>
      </w:r>
    </w:p>
    <w:bookmarkEnd w:id="37"/>
    <w:bookmarkStart w:id="38" w:name="pessimistic-thoughts"/>
    <w:p>
      <w:pPr>
        <w:pStyle w:val="Heading2"/>
      </w:pPr>
      <w:r>
        <w:t xml:space="preserve">Pessimistic thoughts</w:t>
      </w:r>
    </w:p>
    <w:p>
      <w:pPr>
        <w:pStyle w:val="FirstParagraph"/>
      </w:pPr>
      <w:r>
        <w:t xml:space="preserve">Αντίστοιχο visualization με το παρακάτω</w:t>
      </w:r>
      <w:r>
        <w:t xml:space="preserve"> </w:t>
      </w:r>
      <w:r>
        <w:t xml:space="preserve">(Αυτός ο παράγοντάς επηρεάζεται από κάποια αντικείμενα που παράγονται στο 3d printer)</w:t>
      </w:r>
    </w:p>
    <w:bookmarkEnd w:id="38"/>
    <w:bookmarkStart w:id="39" w:name="suicidal-thoughts"/>
    <w:p>
      <w:pPr>
        <w:pStyle w:val="Heading2"/>
      </w:pPr>
      <w:r>
        <w:t xml:space="preserve">Suicidal thoughts</w:t>
      </w:r>
    </w:p>
    <w:p>
      <w:pPr>
        <w:pStyle w:val="FirstParagraph"/>
      </w:pPr>
      <w:r>
        <w:t xml:space="preserve">Στα χαμηλά σκορ θα εμφανίζονται συννεφάκια με τη σκέψη του καπετάνιου όσο έχει αϋπνίες (πχ συννεφάκι</w:t>
      </w:r>
      <w:r>
        <w:t xml:space="preserve"> </w:t>
      </w:r>
      <w:r>
        <w:t xml:space="preserve">με τον καπετάνιο να πηδάει από το παράθυρο).Στη συνέχεια τέτοια συννεφάκια θα παρουσιάζονται και</w:t>
      </w:r>
      <w:r>
        <w:t xml:space="preserve"> </w:t>
      </w:r>
      <w:r>
        <w:t xml:space="preserve">μέσα στο δεκάλεπτο harvesting phase.Αυτός ο δείκτης δεν θα φτάνει ποτέ έξι ,επειδή είναι πολύ</w:t>
      </w:r>
      <w:r>
        <w:t xml:space="preserve"> </w:t>
      </w:r>
      <w:r>
        <w:t xml:space="preserve">ευαίσθητο θέμα.</w:t>
      </w:r>
    </w:p>
    <w:bookmarkEnd w:id="39"/>
    <w:bookmarkEnd w:id="40"/>
    <w:bookmarkStart w:id="41" w:name="user-profiling"/>
    <w:p>
      <w:pPr>
        <w:pStyle w:val="Heading1"/>
      </w:pPr>
      <w:r>
        <w:t xml:space="preserve">User profiling</w:t>
      </w:r>
    </w:p>
    <w:p>
      <w:pPr>
        <w:pStyle w:val="FirstParagraph"/>
      </w:pPr>
      <w:r>
        <w:t xml:space="preserve">Στο user profiling μπορούμε να βάλουμε πολλά στοιχεία που είχαμε συζητήσει στο assignment3.</w:t>
      </w:r>
      <w:r>
        <w:t xml:space="preserve"> </w:t>
      </w:r>
      <w:r>
        <w:t xml:space="preserve">Συγκεκριμένα αναφέρω μερικά επιγραμματικά.</w:t>
      </w:r>
      <w:r>
        <w:t xml:space="preserve"> </w:t>
      </w:r>
      <w:r>
        <w:t xml:space="preserve">// TODO</w:t>
      </w:r>
    </w:p>
    <w:bookmarkEnd w:id="41"/>
    <w:bookmarkStart w:id="42" w:name="παρατηρησείς"/>
    <w:p>
      <w:pPr>
        <w:pStyle w:val="Heading1"/>
      </w:pPr>
      <w:r>
        <w:t xml:space="preserve">Παρατηρησείς</w:t>
      </w:r>
    </w:p>
    <w:p>
      <w:pPr>
        <w:pStyle w:val="FirstParagraph"/>
      </w:pPr>
      <w:r>
        <w:t xml:space="preserve">Οι περισσότεροι αριθμοί που γράφονταί πανώ πρέπει να δοκιμαστούν πρακτικά και να επαναπροσδιορησθούν</w:t>
      </w:r>
      <w:r>
        <w:t xml:space="preserve"> </w:t>
      </w:r>
      <w:r>
        <w:t xml:space="preserve">στό πρακτικό κομμάτι της εργασίας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7T18:07:52Z</dcterms:created>
  <dcterms:modified xsi:type="dcterms:W3CDTF">2021-08-07T1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